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14D5D" w14:textId="77777777" w:rsidR="00D803F9" w:rsidRDefault="00D803F9" w:rsidP="00F36E4D">
      <w:r>
        <w:t xml:space="preserve">,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w:t>
      </w:r>
    </w:p>
    <w:p w14:paraId="12E14A44" w14:textId="67EAD384" w:rsidR="00D803F9" w:rsidRDefault="00D803F9" w:rsidP="00F36E4D">
      <w:r>
        <w:t xml:space="preserve">Does not assess the challenges associated with collecting payments, and does not explain the significance of monitoring cash flow and days in accounts receivable 3.76 Financial Principles and Reimbursement: Teamwork Meets “Proficient” criteria and demonstrates advanced insight into using teamwork principles for developing strategic plans Logically compares and contrasts collaborative teamwork principles for most effectively developing strategic planning that involves </w:t>
      </w:r>
      <w:proofErr w:type="spellStart"/>
      <w:r>
        <w:t>crossdisciplinary</w:t>
      </w:r>
      <w:proofErr w:type="spellEnd"/>
      <w:r>
        <w:t xml:space="preserve"> teams, supporting response Compares and contrasts collaborative teamwork principles for most effectively developing strategic planning that involves cross-disciplinary teams, supporting response, but with gaps in logic, detail, or relevant support </w:t>
      </w:r>
    </w:p>
    <w:p w14:paraId="5E4E5BCA" w14:textId="524DEF47" w:rsidR="00964E27" w:rsidRDefault="00D803F9" w:rsidP="00F36E4D">
      <w:r>
        <w:t xml:space="preserve">Does not compare and contrast collaborative teamwork principles for developing strategic planning that involves cross-disciplinary teams 6.27 Financial Principles and Reimbursement: Maximizing Meets “Proficient” criteria and demonstrates exceptional insight into the use of case rates and management utilization data to maximize reimbursement Logically assesses the extent to which healthcare organizations utilize case rates and management utilization data to maximize reimbursement from both government and </w:t>
      </w:r>
      <w:proofErr w:type="spellStart"/>
      <w:r>
        <w:t>thirdparty</w:t>
      </w:r>
      <w:proofErr w:type="spellEnd"/>
      <w:r>
        <w:t xml:space="preserve">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w:t>
      </w:r>
      <w:proofErr w:type="spellStart"/>
      <w:r>
        <w:t>thirdparty</w:t>
      </w:r>
      <w:proofErr w:type="spellEnd"/>
      <w:r>
        <w:t xml:space="preserve"> payer payment systems 6.27 Federal and Stat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B0D8B"/>
    <w:rsid w:val="005B1A68"/>
    <w:rsid w:val="00746E28"/>
    <w:rsid w:val="00964E27"/>
    <w:rsid w:val="009A5D0C"/>
    <w:rsid w:val="009A76A0"/>
    <w:rsid w:val="00A22F42"/>
    <w:rsid w:val="00A36E40"/>
    <w:rsid w:val="00A86EF7"/>
    <w:rsid w:val="00AC4A34"/>
    <w:rsid w:val="00B66EA1"/>
    <w:rsid w:val="00CD7470"/>
    <w:rsid w:val="00CE7A09"/>
    <w:rsid w:val="00D803F9"/>
    <w:rsid w:val="00E14676"/>
    <w:rsid w:val="00F03D1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20:00Z</dcterms:created>
  <dcterms:modified xsi:type="dcterms:W3CDTF">2021-11-02T14:20:00Z</dcterms:modified>
</cp:coreProperties>
</file>